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DEA" w:rsidRPr="00D02585" w:rsidRDefault="001D3DEA" w:rsidP="001D3DEA">
      <w:pPr>
        <w:rPr>
          <w:b/>
        </w:rPr>
      </w:pPr>
      <w:r w:rsidRPr="00D02585">
        <w:rPr>
          <w:b/>
        </w:rPr>
        <w:t>Student Names:..................................................................................................Adm no:..........................</w:t>
      </w:r>
    </w:p>
    <w:p w:rsidR="00033D14" w:rsidRPr="00D02585" w:rsidRDefault="00033D14" w:rsidP="001D3DEA">
      <w:pPr>
        <w:rPr>
          <w:b/>
        </w:rPr>
      </w:pPr>
      <w:r w:rsidRPr="00D02585">
        <w:rPr>
          <w:b/>
        </w:rPr>
        <w:t>565/1</w:t>
      </w:r>
    </w:p>
    <w:p w:rsidR="00033D14" w:rsidRPr="00D02585" w:rsidRDefault="00033D14" w:rsidP="001D3DEA">
      <w:pPr>
        <w:rPr>
          <w:b/>
        </w:rPr>
      </w:pPr>
      <w:r w:rsidRPr="00D02585">
        <w:rPr>
          <w:b/>
        </w:rPr>
        <w:t>BUSINESS STUDIES</w:t>
      </w:r>
    </w:p>
    <w:p w:rsidR="00033D14" w:rsidRPr="00D02585" w:rsidRDefault="001D3DEA" w:rsidP="001D3DEA">
      <w:pPr>
        <w:rPr>
          <w:b/>
        </w:rPr>
      </w:pPr>
      <w:r w:rsidRPr="00D02585">
        <w:rPr>
          <w:b/>
        </w:rPr>
        <w:t>APRIL 2019</w:t>
      </w:r>
    </w:p>
    <w:p w:rsidR="00033D14" w:rsidRPr="00D02585" w:rsidRDefault="00033D14" w:rsidP="001D3DEA">
      <w:pPr>
        <w:rPr>
          <w:b/>
        </w:rPr>
      </w:pPr>
      <w:r w:rsidRPr="00D02585">
        <w:rPr>
          <w:b/>
        </w:rPr>
        <w:t>TIME: 2 HOURS</w:t>
      </w:r>
    </w:p>
    <w:p w:rsidR="00033D14" w:rsidRPr="00D02585" w:rsidRDefault="00033D14" w:rsidP="001D3DEA">
      <w:pPr>
        <w:jc w:val="center"/>
        <w:rPr>
          <w:b/>
          <w:bCs/>
        </w:rPr>
      </w:pPr>
      <w:r w:rsidRPr="00D02585">
        <w:rPr>
          <w:b/>
        </w:rPr>
        <w:t>MWAKICAN JOINT EXAM TEAM (MJET)</w:t>
      </w:r>
      <w:r w:rsidRPr="00D02585">
        <w:rPr>
          <w:b/>
          <w:bCs/>
        </w:rPr>
        <w:t>-2016</w:t>
      </w:r>
    </w:p>
    <w:p w:rsidR="00033D14" w:rsidRPr="00D02585" w:rsidRDefault="00033D14" w:rsidP="001D3DEA">
      <w:pPr>
        <w:jc w:val="center"/>
        <w:rPr>
          <w:b/>
          <w:i/>
        </w:rPr>
      </w:pPr>
      <w:r w:rsidRPr="00D02585">
        <w:rPr>
          <w:b/>
          <w:i/>
        </w:rPr>
        <w:t>Kenya Certificate of Secondary Education (K.C.S.E)</w:t>
      </w:r>
    </w:p>
    <w:p w:rsidR="00033D14" w:rsidRPr="00D02585" w:rsidRDefault="000F0D92" w:rsidP="001D3DEA">
      <w:pPr>
        <w:jc w:val="center"/>
        <w:rPr>
          <w:b/>
          <w:i/>
        </w:rPr>
      </w:pPr>
      <w:r w:rsidRPr="00D02585">
        <w:rPr>
          <w:b/>
          <w:i/>
        </w:rPr>
        <w:t>FORM 2 TERM 1</w:t>
      </w:r>
      <w:r w:rsidR="00033D14" w:rsidRPr="00D02585">
        <w:rPr>
          <w:b/>
          <w:i/>
        </w:rPr>
        <w:t xml:space="preserve"> 201</w:t>
      </w:r>
      <w:r w:rsidRPr="00D02585">
        <w:rPr>
          <w:b/>
          <w:i/>
        </w:rPr>
        <w:t>9</w:t>
      </w:r>
    </w:p>
    <w:p w:rsidR="00033D14" w:rsidRPr="00D02585" w:rsidRDefault="00033D14" w:rsidP="001D3DEA">
      <w:pPr>
        <w:jc w:val="center"/>
        <w:rPr>
          <w:b/>
          <w:i/>
        </w:rPr>
      </w:pPr>
    </w:p>
    <w:p w:rsidR="00033D14" w:rsidRPr="00D02585" w:rsidRDefault="00033D14" w:rsidP="001D3DEA">
      <w:pPr>
        <w:rPr>
          <w:b/>
          <w:u w:val="single"/>
        </w:rPr>
      </w:pPr>
      <w:r w:rsidRPr="00D02585">
        <w:rPr>
          <w:b/>
          <w:u w:val="single"/>
        </w:rPr>
        <w:t>INSTRUCTIONS TO CANDIDATES</w:t>
      </w:r>
    </w:p>
    <w:p w:rsidR="00033D14" w:rsidRPr="00D02585" w:rsidRDefault="00033D14" w:rsidP="001D3DEA">
      <w:pPr>
        <w:rPr>
          <w:b/>
        </w:rPr>
      </w:pPr>
    </w:p>
    <w:p w:rsidR="00033D14" w:rsidRPr="00D02585" w:rsidRDefault="00033D14" w:rsidP="001D3DEA">
      <w:r w:rsidRPr="00D02585">
        <w:t>1.</w:t>
      </w:r>
      <w:r w:rsidRPr="00D02585">
        <w:tab/>
        <w:t>Write your name and index number in the spaces provided above.</w:t>
      </w:r>
    </w:p>
    <w:p w:rsidR="00033D14" w:rsidRPr="00D02585" w:rsidRDefault="00033D14" w:rsidP="001D3DEA">
      <w:r w:rsidRPr="00D02585">
        <w:t>3.</w:t>
      </w:r>
      <w:r w:rsidRPr="00D02585">
        <w:tab/>
        <w:t>A</w:t>
      </w:r>
      <w:r w:rsidR="000F0D92" w:rsidRPr="00D02585">
        <w:t xml:space="preserve">ttempt </w:t>
      </w:r>
      <w:r w:rsidRPr="00D02585">
        <w:t>all questions</w:t>
      </w:r>
    </w:p>
    <w:p w:rsidR="00033D14" w:rsidRPr="00D02585" w:rsidRDefault="00033D14" w:rsidP="001D3DEA">
      <w:r w:rsidRPr="00D02585">
        <w:t>4.</w:t>
      </w:r>
      <w:r w:rsidRPr="00D02585">
        <w:tab/>
        <w:t>All answers must be written in the spaces provided in this booklet.</w:t>
      </w:r>
    </w:p>
    <w:p w:rsidR="00033D14" w:rsidRPr="00D02585" w:rsidRDefault="00033D14" w:rsidP="001D3DEA">
      <w:r w:rsidRPr="00D02585">
        <w:t>5.</w:t>
      </w:r>
      <w:r w:rsidRPr="00D02585">
        <w:tab/>
        <w:t>Do not remove any pages from this booklet</w:t>
      </w:r>
    </w:p>
    <w:p w:rsidR="00033D14" w:rsidRPr="00D02585" w:rsidRDefault="00033D14" w:rsidP="001D3DEA">
      <w:pPr>
        <w:jc w:val="center"/>
        <w:rPr>
          <w:b/>
          <w:i/>
        </w:rPr>
      </w:pPr>
    </w:p>
    <w:p w:rsidR="000F0D92" w:rsidRPr="00D02585" w:rsidRDefault="000F0D92" w:rsidP="001D3DEA">
      <w:pPr>
        <w:jc w:val="center"/>
        <w:rPr>
          <w:b/>
          <w:i/>
        </w:rPr>
      </w:pPr>
    </w:p>
    <w:p w:rsidR="000F0D92" w:rsidRPr="00D02585" w:rsidRDefault="000F0D92" w:rsidP="001D3DEA">
      <w:pPr>
        <w:jc w:val="center"/>
        <w:rPr>
          <w:b/>
          <w:i/>
        </w:rPr>
      </w:pPr>
    </w:p>
    <w:p w:rsidR="000F0D92" w:rsidRPr="00D02585" w:rsidRDefault="000F0D92" w:rsidP="001D3DEA">
      <w:pPr>
        <w:jc w:val="center"/>
        <w:rPr>
          <w:b/>
          <w:i/>
        </w:rPr>
      </w:pPr>
    </w:p>
    <w:p w:rsidR="00033D14" w:rsidRPr="00D02585" w:rsidRDefault="00033D14" w:rsidP="001D3DEA">
      <w:pPr>
        <w:jc w:val="center"/>
        <w:rPr>
          <w:b/>
          <w:i/>
        </w:rPr>
      </w:pPr>
      <w:r w:rsidRPr="00D02585">
        <w:rPr>
          <w:b/>
          <w:i/>
        </w:rPr>
        <w:t>For Examiner’s Use Only</w:t>
      </w:r>
    </w:p>
    <w:tbl>
      <w:tblPr>
        <w:tblStyle w:val="TableGrid"/>
        <w:tblW w:w="0" w:type="auto"/>
        <w:tblLook w:val="01E0"/>
      </w:tblPr>
      <w:tblGrid>
        <w:gridCol w:w="1111"/>
        <w:gridCol w:w="735"/>
        <w:gridCol w:w="735"/>
        <w:gridCol w:w="735"/>
        <w:gridCol w:w="735"/>
        <w:gridCol w:w="736"/>
        <w:gridCol w:w="736"/>
        <w:gridCol w:w="736"/>
        <w:gridCol w:w="736"/>
        <w:gridCol w:w="736"/>
        <w:gridCol w:w="738"/>
        <w:gridCol w:w="738"/>
        <w:gridCol w:w="738"/>
        <w:gridCol w:w="738"/>
      </w:tblGrid>
      <w:tr w:rsidR="00033D14" w:rsidRPr="00D02585" w:rsidTr="00A53B69">
        <w:tc>
          <w:tcPr>
            <w:tcW w:w="1111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Question</w:t>
            </w: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</w:t>
            </w: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</w:t>
            </w: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3</w:t>
            </w: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4</w:t>
            </w: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5</w:t>
            </w: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6</w:t>
            </w: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7</w:t>
            </w: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8</w:t>
            </w: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9</w:t>
            </w: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0</w:t>
            </w: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1</w:t>
            </w: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2</w:t>
            </w: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3</w:t>
            </w:r>
          </w:p>
        </w:tc>
      </w:tr>
      <w:tr w:rsidR="00033D14" w:rsidRPr="00D02585" w:rsidTr="00A53B69">
        <w:tc>
          <w:tcPr>
            <w:tcW w:w="1111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Marks</w:t>
            </w: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</w:tr>
    </w:tbl>
    <w:p w:rsidR="00033D14" w:rsidRPr="00D02585" w:rsidRDefault="00033D14" w:rsidP="001D3DEA">
      <w:pPr>
        <w:rPr>
          <w:b/>
          <w:i/>
        </w:rPr>
      </w:pPr>
    </w:p>
    <w:tbl>
      <w:tblPr>
        <w:tblStyle w:val="TableGrid"/>
        <w:tblW w:w="0" w:type="auto"/>
        <w:tblLook w:val="01E0"/>
      </w:tblPr>
      <w:tblGrid>
        <w:gridCol w:w="1110"/>
        <w:gridCol w:w="713"/>
        <w:gridCol w:w="713"/>
        <w:gridCol w:w="713"/>
        <w:gridCol w:w="713"/>
        <w:gridCol w:w="715"/>
        <w:gridCol w:w="715"/>
        <w:gridCol w:w="715"/>
        <w:gridCol w:w="715"/>
        <w:gridCol w:w="715"/>
        <w:gridCol w:w="715"/>
        <w:gridCol w:w="715"/>
      </w:tblGrid>
      <w:tr w:rsidR="00033D14" w:rsidRPr="00D02585" w:rsidTr="00A53B69">
        <w:tc>
          <w:tcPr>
            <w:tcW w:w="1110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Question</w:t>
            </w: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4</w:t>
            </w: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5</w:t>
            </w: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6</w:t>
            </w: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7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8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19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0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1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2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3</w:t>
            </w: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24</w:t>
            </w:r>
          </w:p>
        </w:tc>
      </w:tr>
      <w:tr w:rsidR="00033D14" w:rsidRPr="00D02585" w:rsidTr="00A53B69">
        <w:tc>
          <w:tcPr>
            <w:tcW w:w="1110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  <w:r w:rsidRPr="00D02585">
              <w:rPr>
                <w:b/>
                <w:i/>
              </w:rPr>
              <w:t>Marks</w:t>
            </w: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033D14" w:rsidRPr="00D02585" w:rsidRDefault="00033D14" w:rsidP="001D3DEA">
            <w:pPr>
              <w:rPr>
                <w:b/>
                <w:i/>
              </w:rPr>
            </w:pPr>
          </w:p>
        </w:tc>
      </w:tr>
    </w:tbl>
    <w:p w:rsidR="00033D14" w:rsidRPr="00D02585" w:rsidRDefault="004F758E" w:rsidP="001D3DEA">
      <w:pPr>
        <w:rPr>
          <w:b/>
          <w:i/>
        </w:rPr>
      </w:pPr>
      <w:r w:rsidRPr="004F758E">
        <w:rPr>
          <w:b/>
          <w:i/>
          <w:noProof/>
          <w:lang w:val="en-GB" w:eastAsia="en-GB"/>
        </w:rPr>
        <w:pict>
          <v:rect id="Rectangle 1" o:spid="_x0000_s1026" style="position:absolute;margin-left:318.95pt;margin-top:13.5pt;width:90pt;height:36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"/>
        </w:pict>
      </w:r>
    </w:p>
    <w:p w:rsidR="000F0D92" w:rsidRPr="00D02585" w:rsidRDefault="00033D14" w:rsidP="001D3DEA">
      <w:pPr>
        <w:rPr>
          <w:b/>
          <w:i/>
        </w:rPr>
      </w:pPr>
      <w:r w:rsidRPr="00D02585">
        <w:rPr>
          <w:b/>
          <w:i/>
        </w:rPr>
        <w:tab/>
      </w:r>
      <w:r w:rsidRPr="00D02585">
        <w:rPr>
          <w:b/>
          <w:i/>
        </w:rPr>
        <w:tab/>
      </w:r>
      <w:r w:rsidRPr="00D02585">
        <w:rPr>
          <w:b/>
          <w:i/>
        </w:rPr>
        <w:tab/>
      </w:r>
      <w:r w:rsidRPr="00D02585">
        <w:rPr>
          <w:b/>
          <w:i/>
        </w:rPr>
        <w:tab/>
      </w:r>
      <w:r w:rsidRPr="00D02585">
        <w:rPr>
          <w:b/>
          <w:i/>
        </w:rPr>
        <w:tab/>
      </w:r>
      <w:r w:rsidRPr="00D02585">
        <w:rPr>
          <w:b/>
          <w:i/>
        </w:rPr>
        <w:tab/>
      </w:r>
    </w:p>
    <w:p w:rsidR="00033D14" w:rsidRPr="00D02585" w:rsidRDefault="00033D14" w:rsidP="001D3DEA">
      <w:pPr>
        <w:rPr>
          <w:b/>
          <w:i/>
        </w:rPr>
      </w:pPr>
      <w:r w:rsidRPr="00D02585">
        <w:rPr>
          <w:b/>
          <w:i/>
        </w:rPr>
        <w:tab/>
        <w:t xml:space="preserve">Total Marks </w:t>
      </w:r>
    </w:p>
    <w:p w:rsidR="00033D14" w:rsidRPr="00D02585" w:rsidRDefault="00033D14" w:rsidP="001D3DEA">
      <w:pPr>
        <w:rPr>
          <w:b/>
          <w:i/>
        </w:rPr>
      </w:pPr>
    </w:p>
    <w:p w:rsidR="00033D14" w:rsidRPr="00D02585" w:rsidRDefault="00033D14" w:rsidP="001D3DEA">
      <w:pPr>
        <w:rPr>
          <w:b/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F0D92" w:rsidP="001D3DEA">
      <w:pPr>
        <w:jc w:val="center"/>
        <w:rPr>
          <w:i/>
        </w:rPr>
      </w:pPr>
    </w:p>
    <w:p w:rsidR="000F0D92" w:rsidRPr="00D02585" w:rsidRDefault="00033D14" w:rsidP="001D3DEA">
      <w:pPr>
        <w:jc w:val="center"/>
        <w:rPr>
          <w:i/>
        </w:rPr>
      </w:pPr>
      <w:r w:rsidRPr="00D02585">
        <w:rPr>
          <w:i/>
        </w:rPr>
        <w:t>This paper consists of 7 printed pages. Candidates should check the question paper to ensure that all pages are printed as indicated and that no questions are missing.</w:t>
      </w:r>
    </w:p>
    <w:p w:rsidR="000F0D92" w:rsidRPr="00D02585" w:rsidRDefault="000F0D92">
      <w:pPr>
        <w:spacing w:after="200" w:line="276" w:lineRule="auto"/>
        <w:rPr>
          <w:i/>
        </w:rPr>
      </w:pPr>
      <w:r w:rsidRPr="00D02585">
        <w:rPr>
          <w:i/>
        </w:rPr>
        <w:br w:type="page"/>
      </w:r>
    </w:p>
    <w:p w:rsidR="00033D14" w:rsidRPr="00D02585" w:rsidRDefault="00033D14" w:rsidP="001D3DEA">
      <w:pPr>
        <w:jc w:val="center"/>
        <w:rPr>
          <w:i/>
        </w:rPr>
      </w:pPr>
    </w:p>
    <w:p w:rsidR="008A4ECC" w:rsidRPr="00D02585" w:rsidRDefault="008A4ECC" w:rsidP="006C2F65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four reasons why the government</w:t>
      </w:r>
      <w:r w:rsidR="00D2730F" w:rsidRPr="00D02585">
        <w:rPr>
          <w:rFonts w:ascii="Times New Roman" w:hAnsi="Times New Roman" w:cs="Times New Roman"/>
          <w:sz w:val="24"/>
          <w:szCs w:val="24"/>
        </w:rPr>
        <w:t xml:space="preserve"> considers</w:t>
      </w:r>
      <w:r w:rsidRPr="00D02585">
        <w:rPr>
          <w:rFonts w:ascii="Times New Roman" w:hAnsi="Times New Roman" w:cs="Times New Roman"/>
          <w:sz w:val="24"/>
          <w:szCs w:val="24"/>
        </w:rPr>
        <w:t xml:space="preserve"> business studies </w:t>
      </w:r>
      <w:r w:rsidR="00D2730F" w:rsidRPr="00D02585">
        <w:rPr>
          <w:rFonts w:ascii="Times New Roman" w:hAnsi="Times New Roman" w:cs="Times New Roman"/>
          <w:sz w:val="24"/>
          <w:szCs w:val="24"/>
        </w:rPr>
        <w:t>as an</w:t>
      </w:r>
      <w:r w:rsidRPr="00D02585">
        <w:rPr>
          <w:rFonts w:ascii="Times New Roman" w:hAnsi="Times New Roman" w:cs="Times New Roman"/>
          <w:sz w:val="24"/>
          <w:szCs w:val="24"/>
        </w:rPr>
        <w:t xml:space="preserve"> important subject in secondary </w:t>
      </w:r>
      <w:r w:rsidR="00D2730F" w:rsidRPr="00D02585">
        <w:rPr>
          <w:rFonts w:ascii="Times New Roman" w:hAnsi="Times New Roman" w:cs="Times New Roman"/>
          <w:sz w:val="24"/>
          <w:szCs w:val="24"/>
        </w:rPr>
        <w:t xml:space="preserve">school </w:t>
      </w:r>
      <w:r w:rsidRPr="00D02585">
        <w:rPr>
          <w:rFonts w:ascii="Times New Roman" w:hAnsi="Times New Roman" w:cs="Times New Roman"/>
          <w:sz w:val="24"/>
          <w:szCs w:val="24"/>
        </w:rPr>
        <w:t>education. (4 Mks)</w:t>
      </w:r>
    </w:p>
    <w:p w:rsidR="007E7786" w:rsidRPr="00D02585" w:rsidRDefault="007E7786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7E7786" w:rsidRPr="00D02585" w:rsidRDefault="007E7786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7E7786" w:rsidRPr="00D02585" w:rsidRDefault="007E7786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7E7786" w:rsidRPr="00D02585" w:rsidRDefault="007E7786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1CF4" w:rsidRPr="00D02585" w:rsidRDefault="001013FA" w:rsidP="006C2F65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Resources refers to something that  can be used to achieve an objective, o</w:t>
      </w:r>
      <w:r w:rsidR="00AB1CF4" w:rsidRPr="00D02585">
        <w:rPr>
          <w:rFonts w:ascii="Times New Roman" w:hAnsi="Times New Roman" w:cs="Times New Roman"/>
          <w:sz w:val="24"/>
          <w:szCs w:val="24"/>
        </w:rPr>
        <w:t xml:space="preserve">utline any four </w:t>
      </w:r>
      <w:r w:rsidRPr="00D02585">
        <w:rPr>
          <w:rFonts w:ascii="Times New Roman" w:hAnsi="Times New Roman" w:cs="Times New Roman"/>
          <w:sz w:val="24"/>
          <w:szCs w:val="24"/>
        </w:rPr>
        <w:t>t</w:t>
      </w:r>
      <w:r w:rsidR="00E61AF5" w:rsidRPr="00D02585">
        <w:rPr>
          <w:rFonts w:ascii="Times New Roman" w:hAnsi="Times New Roman" w:cs="Times New Roman"/>
          <w:sz w:val="24"/>
          <w:szCs w:val="24"/>
        </w:rPr>
        <w:t>yp</w:t>
      </w:r>
      <w:r w:rsidRPr="00D02585">
        <w:rPr>
          <w:rFonts w:ascii="Times New Roman" w:hAnsi="Times New Roman" w:cs="Times New Roman"/>
          <w:sz w:val="24"/>
          <w:szCs w:val="24"/>
        </w:rPr>
        <w:t>es of</w:t>
      </w:r>
      <w:r w:rsidR="00AB1CF4" w:rsidRPr="00D02585">
        <w:rPr>
          <w:rFonts w:ascii="Times New Roman" w:hAnsi="Times New Roman" w:cs="Times New Roman"/>
          <w:sz w:val="24"/>
          <w:szCs w:val="24"/>
        </w:rPr>
        <w:t xml:space="preserve"> resources a business may use to achieve its objectives (4 Mks)</w:t>
      </w:r>
    </w:p>
    <w:p w:rsidR="00AB1CF4" w:rsidRPr="00D02585" w:rsidRDefault="00AB1CF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1CF4" w:rsidRPr="00D02585" w:rsidRDefault="00AB1CF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1CF4" w:rsidRPr="00D02585" w:rsidRDefault="00AB1CF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1CF4" w:rsidRPr="00D02585" w:rsidRDefault="00AB1CF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8A4ECC" w:rsidRPr="00D02585" w:rsidRDefault="008A4ECC" w:rsidP="009512BD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 xml:space="preserve">Classify each of the following activities as </w:t>
      </w:r>
      <w:r w:rsidR="001E432D" w:rsidRPr="00D02585">
        <w:rPr>
          <w:rFonts w:ascii="Times New Roman" w:hAnsi="Times New Roman" w:cs="Times New Roman"/>
          <w:sz w:val="24"/>
          <w:szCs w:val="24"/>
        </w:rPr>
        <w:t xml:space="preserve">either in </w:t>
      </w:r>
      <w:r w:rsidRPr="00D02585">
        <w:rPr>
          <w:rFonts w:ascii="Times New Roman" w:hAnsi="Times New Roman" w:cs="Times New Roman"/>
          <w:sz w:val="24"/>
          <w:szCs w:val="24"/>
        </w:rPr>
        <w:t>primary ,secondary or tertiary</w:t>
      </w:r>
      <w:r w:rsidR="001E432D" w:rsidRPr="00D02585">
        <w:rPr>
          <w:rFonts w:ascii="Times New Roman" w:hAnsi="Times New Roman" w:cs="Times New Roman"/>
          <w:sz w:val="24"/>
          <w:szCs w:val="24"/>
        </w:rPr>
        <w:t xml:space="preserve"> levels of production</w:t>
      </w:r>
      <w:r w:rsidRPr="00D02585">
        <w:rPr>
          <w:rFonts w:ascii="Times New Roman" w:hAnsi="Times New Roman" w:cs="Times New Roman"/>
          <w:sz w:val="24"/>
          <w:szCs w:val="24"/>
        </w:rPr>
        <w:t>.(4mks)</w:t>
      </w:r>
    </w:p>
    <w:tbl>
      <w:tblPr>
        <w:tblStyle w:val="TableGrid"/>
        <w:tblW w:w="0" w:type="auto"/>
        <w:tblInd w:w="360" w:type="dxa"/>
        <w:tblLook w:val="04A0"/>
      </w:tblPr>
      <w:tblGrid>
        <w:gridCol w:w="4977"/>
        <w:gridCol w:w="4968"/>
      </w:tblGrid>
      <w:tr w:rsidR="008A4ECC" w:rsidRPr="00D02585" w:rsidTr="009512BD">
        <w:trPr>
          <w:trHeight w:val="416"/>
        </w:trPr>
        <w:tc>
          <w:tcPr>
            <w:tcW w:w="4977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4968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b/>
                <w:sz w:val="24"/>
                <w:szCs w:val="24"/>
              </w:rPr>
              <w:t>Level of production</w:t>
            </w:r>
          </w:p>
        </w:tc>
      </w:tr>
      <w:tr w:rsidR="008A4ECC" w:rsidRPr="00D02585" w:rsidTr="009512BD">
        <w:trPr>
          <w:trHeight w:val="440"/>
        </w:trPr>
        <w:tc>
          <w:tcPr>
            <w:tcW w:w="4977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Digging clay soil</w:t>
            </w:r>
            <w:r w:rsidR="003A4752" w:rsidRPr="00D02585">
              <w:rPr>
                <w:rFonts w:ascii="Times New Roman" w:hAnsi="Times New Roman" w:cs="Times New Roman"/>
                <w:sz w:val="24"/>
                <w:szCs w:val="24"/>
              </w:rPr>
              <w:t xml:space="preserve"> required by traders in Gakoigo village</w:t>
            </w:r>
          </w:p>
        </w:tc>
        <w:tc>
          <w:tcPr>
            <w:tcW w:w="4968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4ECC" w:rsidRPr="00D02585" w:rsidTr="009512BD">
        <w:trPr>
          <w:trHeight w:val="440"/>
        </w:trPr>
        <w:tc>
          <w:tcPr>
            <w:tcW w:w="4977" w:type="dxa"/>
          </w:tcPr>
          <w:p w:rsidR="008A4ECC" w:rsidRPr="00D02585" w:rsidRDefault="003A4752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 xml:space="preserve">Construction of </w:t>
            </w:r>
            <w:r w:rsidR="008A4ECC" w:rsidRPr="00D02585">
              <w:rPr>
                <w:rFonts w:ascii="Times New Roman" w:hAnsi="Times New Roman" w:cs="Times New Roman"/>
                <w:sz w:val="24"/>
                <w:szCs w:val="24"/>
              </w:rPr>
              <w:t xml:space="preserve"> road</w:t>
            </w: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 xml:space="preserve"> from Kiaritha to Kangaita</w:t>
            </w:r>
          </w:p>
        </w:tc>
        <w:tc>
          <w:tcPr>
            <w:tcW w:w="4968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4ECC" w:rsidRPr="00D02585" w:rsidTr="009512BD">
        <w:trPr>
          <w:trHeight w:val="416"/>
        </w:trPr>
        <w:tc>
          <w:tcPr>
            <w:tcW w:w="4977" w:type="dxa"/>
          </w:tcPr>
          <w:p w:rsidR="008A4ECC" w:rsidRPr="00D02585" w:rsidRDefault="003A4752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Selling foodstuffs at Mwendiwega retail shop</w:t>
            </w:r>
          </w:p>
        </w:tc>
        <w:tc>
          <w:tcPr>
            <w:tcW w:w="4968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4ECC" w:rsidRPr="00D02585" w:rsidTr="009512BD">
        <w:trPr>
          <w:trHeight w:val="466"/>
        </w:trPr>
        <w:tc>
          <w:tcPr>
            <w:tcW w:w="4977" w:type="dxa"/>
          </w:tcPr>
          <w:p w:rsidR="008A4ECC" w:rsidRPr="00D02585" w:rsidRDefault="003A4752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Marketing Mobile phones in Kerugoya town</w:t>
            </w:r>
          </w:p>
        </w:tc>
        <w:tc>
          <w:tcPr>
            <w:tcW w:w="4968" w:type="dxa"/>
          </w:tcPr>
          <w:p w:rsidR="008A4ECC" w:rsidRPr="00D02585" w:rsidRDefault="008A4ECC" w:rsidP="00377EF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4752" w:rsidRPr="00D02585" w:rsidRDefault="003A4752" w:rsidP="00377EF0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The Government of Kenya has discovered coal in Miringa-Iri village. What are the likely challenges that the government will face in exploitation  this resource (4 Mks)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A631D" w:rsidRPr="00D02585" w:rsidRDefault="003A4752" w:rsidP="00377EF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 xml:space="preserve">Outline </w:t>
      </w:r>
      <w:r w:rsidR="005E346D">
        <w:rPr>
          <w:rFonts w:ascii="Times New Roman" w:hAnsi="Times New Roman" w:cs="Times New Roman"/>
          <w:sz w:val="24"/>
          <w:szCs w:val="24"/>
        </w:rPr>
        <w:t>four</w:t>
      </w:r>
      <w:r w:rsidRPr="00D02585">
        <w:rPr>
          <w:rFonts w:ascii="Times New Roman" w:hAnsi="Times New Roman" w:cs="Times New Roman"/>
          <w:sz w:val="24"/>
          <w:szCs w:val="24"/>
        </w:rPr>
        <w:t xml:space="preserve"> challenges faced in direct production (4 Mks)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lastRenderedPageBreak/>
        <w:t>……………………………………………………………………………………………………………</w:t>
      </w:r>
    </w:p>
    <w:p w:rsidR="003A4752" w:rsidRPr="00D02585" w:rsidRDefault="003A4752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377EF0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any four commercial services carried out in Kenya. (4 Mks)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377EF0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Highlig</w:t>
      </w:r>
      <w:r w:rsidR="008E5FCB" w:rsidRPr="00D02585">
        <w:rPr>
          <w:rFonts w:ascii="Times New Roman" w:hAnsi="Times New Roman" w:cs="Times New Roman"/>
          <w:sz w:val="24"/>
          <w:szCs w:val="24"/>
        </w:rPr>
        <w:t xml:space="preserve">ht four ways a business person </w:t>
      </w:r>
      <w:r w:rsidRPr="00D02585">
        <w:rPr>
          <w:rFonts w:ascii="Times New Roman" w:hAnsi="Times New Roman" w:cs="Times New Roman"/>
          <w:sz w:val="24"/>
          <w:szCs w:val="24"/>
        </w:rPr>
        <w:t xml:space="preserve">may use to enhance </w:t>
      </w:r>
      <w:r w:rsidR="005E346D">
        <w:rPr>
          <w:rFonts w:ascii="Times New Roman" w:hAnsi="Times New Roman" w:cs="Times New Roman"/>
          <w:sz w:val="24"/>
          <w:szCs w:val="24"/>
        </w:rPr>
        <w:t>efficiency of labour</w:t>
      </w:r>
      <w:r w:rsidRPr="00D02585">
        <w:rPr>
          <w:rFonts w:ascii="Times New Roman" w:hAnsi="Times New Roman" w:cs="Times New Roman"/>
          <w:sz w:val="24"/>
          <w:szCs w:val="24"/>
        </w:rPr>
        <w:t xml:space="preserve"> in an office. (4 Mks)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916987" w:rsidRPr="00D02585" w:rsidRDefault="00916987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3A4752" w:rsidRPr="00D02585" w:rsidRDefault="00C9763A" w:rsidP="00377EF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 xml:space="preserve">Give four reasons why Kenya has experienced high </w:t>
      </w:r>
      <w:r w:rsidR="00EF5E39" w:rsidRPr="00D02585">
        <w:rPr>
          <w:rFonts w:ascii="Times New Roman" w:hAnsi="Times New Roman" w:cs="Times New Roman"/>
          <w:sz w:val="24"/>
          <w:szCs w:val="24"/>
        </w:rPr>
        <w:t>and unprecedented growth</w:t>
      </w:r>
      <w:r w:rsidRPr="00D02585">
        <w:rPr>
          <w:rFonts w:ascii="Times New Roman" w:hAnsi="Times New Roman" w:cs="Times New Roman"/>
          <w:sz w:val="24"/>
          <w:szCs w:val="24"/>
        </w:rPr>
        <w:t xml:space="preserve"> of </w:t>
      </w:r>
      <w:r w:rsidR="00EF5E39" w:rsidRPr="00D02585">
        <w:rPr>
          <w:rFonts w:ascii="Times New Roman" w:hAnsi="Times New Roman" w:cs="Times New Roman"/>
          <w:sz w:val="24"/>
          <w:szCs w:val="24"/>
        </w:rPr>
        <w:t>entrepreneurs</w:t>
      </w:r>
      <w:r w:rsidRPr="00D02585">
        <w:rPr>
          <w:rFonts w:ascii="Times New Roman" w:hAnsi="Times New Roman" w:cs="Times New Roman"/>
          <w:sz w:val="24"/>
          <w:szCs w:val="24"/>
        </w:rPr>
        <w:t xml:space="preserve"> (4 Mks)</w:t>
      </w:r>
    </w:p>
    <w:p w:rsidR="00C9763A" w:rsidRPr="00D02585" w:rsidRDefault="00C9763A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9763A" w:rsidRPr="00D02585" w:rsidRDefault="00C9763A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9763A" w:rsidRPr="00D02585" w:rsidRDefault="00C9763A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9763A" w:rsidRPr="00D02585" w:rsidRDefault="00C9763A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9763A" w:rsidRPr="00D02585" w:rsidRDefault="002D0394" w:rsidP="00377EF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five circumstances when the buyer may return goods to the seller. (4 Mks)</w:t>
      </w:r>
    </w:p>
    <w:p w:rsidR="002D0394" w:rsidRPr="00D02585" w:rsidRDefault="002D039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D0394" w:rsidRPr="00D02585" w:rsidRDefault="002D039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D0394" w:rsidRPr="00D02585" w:rsidRDefault="002D039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D0394" w:rsidRPr="00D02585" w:rsidRDefault="002D0394" w:rsidP="009512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D0394" w:rsidRPr="00D02585" w:rsidRDefault="003A5B0C" w:rsidP="009512BD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Explain</w:t>
      </w:r>
      <w:r w:rsidR="000E7D81" w:rsidRPr="00D02585">
        <w:rPr>
          <w:rFonts w:ascii="Times New Roman" w:hAnsi="Times New Roman" w:cs="Times New Roman"/>
          <w:sz w:val="24"/>
          <w:szCs w:val="24"/>
        </w:rPr>
        <w:t xml:space="preserve"> the following terms of payment as used in Home Trade (4 Mks)</w:t>
      </w:r>
    </w:p>
    <w:p w:rsidR="000E7D81" w:rsidRPr="00D02585" w:rsidRDefault="000E7D81" w:rsidP="009512B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Cash on delivery (COD)............................................................................................................................</w:t>
      </w:r>
    </w:p>
    <w:p w:rsidR="000E7D81" w:rsidRPr="00D02585" w:rsidRDefault="000E7D81" w:rsidP="009512BD">
      <w:pPr>
        <w:pStyle w:val="ListParagraph"/>
        <w:spacing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</w:t>
      </w:r>
    </w:p>
    <w:p w:rsidR="000E7D81" w:rsidRDefault="000E7D81" w:rsidP="00D0258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lastRenderedPageBreak/>
        <w:t>Cash</w:t>
      </w:r>
      <w:r w:rsidR="005E346D">
        <w:rPr>
          <w:rFonts w:ascii="Times New Roman" w:hAnsi="Times New Roman" w:cs="Times New Roman"/>
          <w:sz w:val="24"/>
          <w:szCs w:val="24"/>
        </w:rPr>
        <w:t xml:space="preserve"> </w:t>
      </w:r>
      <w:r w:rsidRPr="00D02585">
        <w:rPr>
          <w:rFonts w:ascii="Times New Roman" w:hAnsi="Times New Roman" w:cs="Times New Roman"/>
          <w:sz w:val="24"/>
          <w:szCs w:val="24"/>
        </w:rPr>
        <w:t>with Order (CWO). ...................................................................................</w:t>
      </w:r>
      <w:r w:rsidR="00D02585">
        <w:rPr>
          <w:rFonts w:ascii="Times New Roman" w:hAnsi="Times New Roman" w:cs="Times New Roman"/>
          <w:sz w:val="24"/>
          <w:szCs w:val="24"/>
        </w:rPr>
        <w:t>...................</w:t>
      </w:r>
    </w:p>
    <w:p w:rsidR="00D02585" w:rsidRPr="00D02585" w:rsidRDefault="00D02585" w:rsidP="00D02585">
      <w:pPr>
        <w:pStyle w:val="ListParagraph"/>
        <w:spacing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9512BD" w:rsidRDefault="009512BD" w:rsidP="00D0258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Prompt cash. ...........................................................................................................</w:t>
      </w:r>
      <w:r w:rsidR="00D02585">
        <w:rPr>
          <w:rFonts w:ascii="Times New Roman" w:hAnsi="Times New Roman" w:cs="Times New Roman"/>
          <w:sz w:val="24"/>
          <w:szCs w:val="24"/>
        </w:rPr>
        <w:t>..............</w:t>
      </w:r>
    </w:p>
    <w:p w:rsidR="00D02585" w:rsidRPr="00D02585" w:rsidRDefault="00D02585" w:rsidP="00D02585">
      <w:pPr>
        <w:pStyle w:val="ListParagraph"/>
        <w:spacing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:rsidR="00D02585" w:rsidRDefault="009512BD" w:rsidP="00D0258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Trade credit. ............................................................................................................</w:t>
      </w:r>
      <w:r w:rsidR="00D02585">
        <w:rPr>
          <w:rFonts w:ascii="Times New Roman" w:hAnsi="Times New Roman" w:cs="Times New Roman"/>
          <w:sz w:val="24"/>
          <w:szCs w:val="24"/>
        </w:rPr>
        <w:t>...............</w:t>
      </w:r>
    </w:p>
    <w:p w:rsidR="00D02585" w:rsidRDefault="00D02585" w:rsidP="00D02585">
      <w:pPr>
        <w:pStyle w:val="ListParagraph"/>
        <w:spacing w:line="48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0E7D81" w:rsidRPr="00D02585" w:rsidRDefault="000E4AEC" w:rsidP="00D0258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Identify the document described by the statements below.</w:t>
      </w:r>
    </w:p>
    <w:tbl>
      <w:tblPr>
        <w:tblStyle w:val="TableGrid"/>
        <w:tblW w:w="0" w:type="auto"/>
        <w:tblInd w:w="360" w:type="dxa"/>
        <w:tblLook w:val="04A0"/>
      </w:tblPr>
      <w:tblGrid>
        <w:gridCol w:w="5164"/>
        <w:gridCol w:w="5159"/>
      </w:tblGrid>
      <w:tr w:rsidR="000E4AEC" w:rsidRPr="003C4060" w:rsidTr="000E4AEC">
        <w:tc>
          <w:tcPr>
            <w:tcW w:w="5341" w:type="dxa"/>
          </w:tcPr>
          <w:p w:rsidR="000E4AEC" w:rsidRPr="003C4060" w:rsidRDefault="000E4AEC" w:rsidP="003C406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4060">
              <w:rPr>
                <w:rFonts w:ascii="Times New Roman" w:hAnsi="Times New Roman" w:cs="Times New Roman"/>
                <w:b/>
                <w:sz w:val="24"/>
                <w:szCs w:val="24"/>
              </w:rPr>
              <w:t>statement</w:t>
            </w:r>
          </w:p>
        </w:tc>
        <w:tc>
          <w:tcPr>
            <w:tcW w:w="5342" w:type="dxa"/>
          </w:tcPr>
          <w:p w:rsidR="000E4AEC" w:rsidRPr="003C4060" w:rsidRDefault="000E4AEC" w:rsidP="003C406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4060">
              <w:rPr>
                <w:rFonts w:ascii="Times New Roman" w:hAnsi="Times New Roman" w:cs="Times New Roman"/>
                <w:b/>
                <w:sz w:val="24"/>
                <w:szCs w:val="24"/>
              </w:rPr>
              <w:t>document</w:t>
            </w:r>
          </w:p>
        </w:tc>
      </w:tr>
      <w:tr w:rsidR="000E4AEC" w:rsidRPr="00D02585" w:rsidTr="000E4AEC">
        <w:tc>
          <w:tcPr>
            <w:tcW w:w="5341" w:type="dxa"/>
          </w:tcPr>
          <w:p w:rsidR="000E4AEC" w:rsidRPr="00D02585" w:rsidRDefault="00E7274E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Shows the amount of money payable by the buyer if he chose to make the purchase</w:t>
            </w:r>
          </w:p>
        </w:tc>
        <w:tc>
          <w:tcPr>
            <w:tcW w:w="5342" w:type="dxa"/>
          </w:tcPr>
          <w:p w:rsidR="000E4AEC" w:rsidRPr="00D02585" w:rsidRDefault="000E4AEC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4AEC" w:rsidRPr="00D02585" w:rsidTr="000E4AEC">
        <w:tc>
          <w:tcPr>
            <w:tcW w:w="5341" w:type="dxa"/>
          </w:tcPr>
          <w:p w:rsidR="000E4AEC" w:rsidRPr="00D02585" w:rsidRDefault="001D0A1E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Gives a detailed analysis of transactions between the seller and a buyer</w:t>
            </w:r>
          </w:p>
        </w:tc>
        <w:tc>
          <w:tcPr>
            <w:tcW w:w="5342" w:type="dxa"/>
          </w:tcPr>
          <w:p w:rsidR="000E4AEC" w:rsidRPr="00D02585" w:rsidRDefault="000E4AEC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4AEC" w:rsidRPr="00D02585" w:rsidTr="000E4AEC">
        <w:tc>
          <w:tcPr>
            <w:tcW w:w="5341" w:type="dxa"/>
          </w:tcPr>
          <w:p w:rsidR="000E4AEC" w:rsidRPr="00D02585" w:rsidRDefault="001D0A1E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Gives the quantity, unit price, and total amount to be paid by a particular buyer</w:t>
            </w:r>
          </w:p>
        </w:tc>
        <w:tc>
          <w:tcPr>
            <w:tcW w:w="5342" w:type="dxa"/>
          </w:tcPr>
          <w:p w:rsidR="000E4AEC" w:rsidRPr="00D02585" w:rsidRDefault="000E4AEC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4AEC" w:rsidRPr="00D02585" w:rsidTr="000E4AEC">
        <w:tc>
          <w:tcPr>
            <w:tcW w:w="5341" w:type="dxa"/>
          </w:tcPr>
          <w:p w:rsidR="000E4AEC" w:rsidRPr="00D02585" w:rsidRDefault="001D0A1E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02585">
              <w:rPr>
                <w:rFonts w:ascii="Times New Roman" w:hAnsi="Times New Roman" w:cs="Times New Roman"/>
                <w:sz w:val="24"/>
                <w:szCs w:val="24"/>
              </w:rPr>
              <w:t>Used by the seller to show the buyer that his account had been charged less than what was outstanding</w:t>
            </w:r>
          </w:p>
        </w:tc>
        <w:tc>
          <w:tcPr>
            <w:tcW w:w="5342" w:type="dxa"/>
          </w:tcPr>
          <w:p w:rsidR="000E4AEC" w:rsidRPr="00D02585" w:rsidRDefault="000E4AEC" w:rsidP="00377EF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80AB5" w:rsidRPr="00D02585" w:rsidRDefault="00C80AB5" w:rsidP="00C80AB5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Mwangi a retailer has been approached by Wanjohi a regular customer in his shop to allow him take away some goods on credit. What considera</w:t>
      </w:r>
      <w:r w:rsidR="00CD04EF">
        <w:rPr>
          <w:rFonts w:ascii="Times New Roman" w:hAnsi="Times New Roman" w:cs="Times New Roman"/>
          <w:sz w:val="24"/>
          <w:szCs w:val="24"/>
        </w:rPr>
        <w:t xml:space="preserve">tions should be </w:t>
      </w:r>
      <w:r w:rsidR="007F7555">
        <w:rPr>
          <w:rFonts w:ascii="Times New Roman" w:hAnsi="Times New Roman" w:cs="Times New Roman"/>
          <w:sz w:val="24"/>
          <w:szCs w:val="24"/>
        </w:rPr>
        <w:t>made</w:t>
      </w:r>
      <w:r w:rsidR="00CD04EF">
        <w:rPr>
          <w:rFonts w:ascii="Times New Roman" w:hAnsi="Times New Roman" w:cs="Times New Roman"/>
          <w:sz w:val="24"/>
          <w:szCs w:val="24"/>
        </w:rPr>
        <w:t xml:space="preserve"> by Mw</w:t>
      </w:r>
      <w:r w:rsidRPr="00D02585">
        <w:rPr>
          <w:rFonts w:ascii="Times New Roman" w:hAnsi="Times New Roman" w:cs="Times New Roman"/>
          <w:sz w:val="24"/>
          <w:szCs w:val="24"/>
        </w:rPr>
        <w:t xml:space="preserve">angi before allowing Wanjohi to take the </w:t>
      </w:r>
      <w:r w:rsidR="00341512" w:rsidRPr="00D02585">
        <w:rPr>
          <w:rFonts w:ascii="Times New Roman" w:hAnsi="Times New Roman" w:cs="Times New Roman"/>
          <w:sz w:val="24"/>
          <w:szCs w:val="24"/>
        </w:rPr>
        <w:t>goods?</w:t>
      </w:r>
      <w:r w:rsidRPr="00D02585">
        <w:rPr>
          <w:rFonts w:ascii="Times New Roman" w:hAnsi="Times New Roman" w:cs="Times New Roman"/>
          <w:sz w:val="24"/>
          <w:szCs w:val="24"/>
        </w:rPr>
        <w:t xml:space="preserve"> (4 Mks)</w:t>
      </w:r>
    </w:p>
    <w:p w:rsidR="00C80AB5" w:rsidRPr="00D02585" w:rsidRDefault="00C80AB5" w:rsidP="00C80AB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80AB5" w:rsidRPr="00D02585" w:rsidRDefault="00C80AB5" w:rsidP="00C80AB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80AB5" w:rsidRPr="00D02585" w:rsidRDefault="00C80AB5" w:rsidP="00C80AB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87736" w:rsidRDefault="00C80AB5" w:rsidP="0028773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287736" w:rsidRPr="0067761D" w:rsidRDefault="00544CA6" w:rsidP="00287736">
      <w:pPr>
        <w:pStyle w:val="ListParagraph"/>
        <w:numPr>
          <w:ilvl w:val="1"/>
          <w:numId w:val="1"/>
        </w:numPr>
        <w:spacing w:line="240" w:lineRule="auto"/>
        <w:jc w:val="both"/>
      </w:pPr>
      <w:r w:rsidRPr="00287736">
        <w:rPr>
          <w:rFonts w:ascii="Times New Roman" w:hAnsi="Times New Roman" w:cs="Times New Roman"/>
          <w:sz w:val="24"/>
          <w:szCs w:val="24"/>
        </w:rPr>
        <w:t xml:space="preserve"> </w:t>
      </w:r>
      <w:r w:rsidR="00287736" w:rsidRPr="00287736">
        <w:rPr>
          <w:rFonts w:ascii="Times New Roman" w:hAnsi="Times New Roman" w:cs="Times New Roman"/>
          <w:sz w:val="24"/>
          <w:szCs w:val="24"/>
        </w:rPr>
        <w:t>Among the documents required by the Registrar of companies is the Articles of Association. Highlight four contents of the Articles of Association</w:t>
      </w:r>
      <w:r w:rsidR="00287736" w:rsidRPr="00287736">
        <w:rPr>
          <w:rFonts w:ascii="Times New Roman" w:hAnsi="Times New Roman" w:cs="Times New Roman"/>
          <w:sz w:val="24"/>
          <w:szCs w:val="24"/>
        </w:rPr>
        <w:tab/>
      </w:r>
      <w:r w:rsidR="00287736" w:rsidRPr="0067761D">
        <w:tab/>
      </w:r>
      <w:r w:rsidR="00287736" w:rsidRPr="0067761D">
        <w:tab/>
      </w:r>
      <w:r w:rsidR="00287736" w:rsidRPr="0067761D">
        <w:tab/>
      </w:r>
      <w:r w:rsidR="00287736" w:rsidRPr="0067761D">
        <w:tab/>
      </w:r>
      <w:r w:rsidR="00287736" w:rsidRPr="0067761D">
        <w:tab/>
      </w:r>
      <w:r w:rsidR="00287736" w:rsidRPr="0067761D">
        <w:tab/>
      </w:r>
      <w:r w:rsidR="00287736" w:rsidRPr="00287736">
        <w:rPr>
          <w:rFonts w:ascii="Times New Roman" w:hAnsi="Times New Roman" w:cs="Times New Roman"/>
        </w:rPr>
        <w:t>(4 mks)</w:t>
      </w:r>
    </w:p>
    <w:p w:rsidR="00544CA6" w:rsidRPr="00D02585" w:rsidRDefault="00544CA6" w:rsidP="00544C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44CA6" w:rsidRPr="00D02585" w:rsidRDefault="00544CA6" w:rsidP="00544C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44CA6" w:rsidRDefault="00544CA6" w:rsidP="00544C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E903A8" w:rsidRDefault="00E903A8">
      <w:pPr>
        <w:spacing w:after="200" w:line="276" w:lineRule="auto"/>
      </w:pPr>
      <w:r>
        <w:br w:type="page"/>
      </w:r>
    </w:p>
    <w:p w:rsidR="00512487" w:rsidRPr="00D02585" w:rsidRDefault="00512487" w:rsidP="00377EF0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lastRenderedPageBreak/>
        <w:t>Outline four disadvantages associated with office machines (4 Mks)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C80AB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Outline four</w:t>
      </w:r>
      <w:r w:rsidR="00797653">
        <w:rPr>
          <w:rFonts w:ascii="Times New Roman" w:hAnsi="Times New Roman" w:cs="Times New Roman"/>
          <w:sz w:val="24"/>
          <w:szCs w:val="24"/>
        </w:rPr>
        <w:t xml:space="preserve"> essential office etiquettes</w:t>
      </w:r>
      <w:r w:rsidRPr="00D02585">
        <w:rPr>
          <w:rFonts w:ascii="Times New Roman" w:hAnsi="Times New Roman" w:cs="Times New Roman"/>
          <w:sz w:val="24"/>
          <w:szCs w:val="24"/>
        </w:rPr>
        <w:t xml:space="preserve"> of a good office </w:t>
      </w:r>
      <w:r w:rsidR="00797653">
        <w:rPr>
          <w:rFonts w:ascii="Times New Roman" w:hAnsi="Times New Roman" w:cs="Times New Roman"/>
          <w:sz w:val="24"/>
          <w:szCs w:val="24"/>
        </w:rPr>
        <w:t>worker</w:t>
      </w:r>
      <w:r w:rsidRPr="00D02585">
        <w:rPr>
          <w:rFonts w:ascii="Times New Roman" w:hAnsi="Times New Roman" w:cs="Times New Roman"/>
          <w:sz w:val="24"/>
          <w:szCs w:val="24"/>
        </w:rPr>
        <w:t xml:space="preserve"> (4 Mks)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12487" w:rsidRPr="00D02585" w:rsidRDefault="00512487" w:rsidP="00512487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44CA6" w:rsidRPr="00D02585" w:rsidRDefault="00AE783C" w:rsidP="00377EF0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 xml:space="preserve">List </w:t>
      </w:r>
      <w:r w:rsidR="00B94866">
        <w:rPr>
          <w:rFonts w:ascii="Times New Roman" w:hAnsi="Times New Roman" w:cs="Times New Roman"/>
          <w:sz w:val="24"/>
          <w:szCs w:val="24"/>
        </w:rPr>
        <w:t>four ways in which partners may be classified</w:t>
      </w:r>
      <w:r w:rsidRPr="00D02585">
        <w:rPr>
          <w:rFonts w:ascii="Times New Roman" w:hAnsi="Times New Roman" w:cs="Times New Roman"/>
          <w:sz w:val="24"/>
          <w:szCs w:val="24"/>
        </w:rPr>
        <w:t xml:space="preserve"> in Kenya (4 Mks)</w:t>
      </w:r>
    </w:p>
    <w:p w:rsidR="00AE783C" w:rsidRPr="00D02585" w:rsidRDefault="00AE783C" w:rsidP="00AE783C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E783C" w:rsidRPr="00D02585" w:rsidRDefault="00AE783C" w:rsidP="00AE783C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E783C" w:rsidRPr="00D02585" w:rsidRDefault="00AE783C" w:rsidP="00AE783C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E783C" w:rsidRPr="00D02585" w:rsidRDefault="00AE783C" w:rsidP="00AE783C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E783C" w:rsidRPr="00D02585" w:rsidRDefault="00B414A6" w:rsidP="00377EF0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State any four types of business units in Kenya (4mks)</w:t>
      </w:r>
    </w:p>
    <w:p w:rsidR="00B414A6" w:rsidRPr="00D02585" w:rsidRDefault="00B414A6" w:rsidP="00B414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414A6" w:rsidRPr="00D02585" w:rsidRDefault="00B414A6" w:rsidP="00B414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414A6" w:rsidRPr="00D02585" w:rsidRDefault="00B414A6" w:rsidP="00B414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414A6" w:rsidRPr="00D02585" w:rsidRDefault="00B414A6" w:rsidP="00B414A6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414A6" w:rsidRPr="00D02585" w:rsidRDefault="001D0085" w:rsidP="00377EF0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four features of a partnership form of business. (4 Mks)</w:t>
      </w:r>
    </w:p>
    <w:p w:rsidR="001D0085" w:rsidRPr="00D02585" w:rsidRDefault="001D0085" w:rsidP="001D008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1D0085" w:rsidRPr="00D02585" w:rsidRDefault="001D0085" w:rsidP="001D008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1D0085" w:rsidRPr="00D02585" w:rsidRDefault="001D0085" w:rsidP="001D008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1D0085" w:rsidRPr="00D02585" w:rsidRDefault="001D0085" w:rsidP="001D008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1D0085" w:rsidRPr="00D02585" w:rsidRDefault="001D0085" w:rsidP="001D00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Johanna, Maina, Judycaster, Semenya and Swaleh are opening a comp</w:t>
      </w:r>
      <w:r w:rsidR="001E5C53" w:rsidRPr="00D02585">
        <w:rPr>
          <w:rFonts w:ascii="Times New Roman" w:hAnsi="Times New Roman" w:cs="Times New Roman"/>
          <w:sz w:val="24"/>
          <w:szCs w:val="24"/>
        </w:rPr>
        <w:t>any. Outline four documents that</w:t>
      </w:r>
      <w:r w:rsidRPr="00D02585">
        <w:rPr>
          <w:rFonts w:ascii="Times New Roman" w:hAnsi="Times New Roman" w:cs="Times New Roman"/>
          <w:sz w:val="24"/>
          <w:szCs w:val="24"/>
        </w:rPr>
        <w:t xml:space="preserve"> are required to have for the company to be registered. (4Mks)</w:t>
      </w:r>
    </w:p>
    <w:p w:rsidR="00E536BD" w:rsidRPr="00D02585" w:rsidRDefault="00E536BD" w:rsidP="00E536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E536BD" w:rsidRPr="00D02585" w:rsidRDefault="00E536BD" w:rsidP="00E536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E536BD" w:rsidRPr="00D02585" w:rsidRDefault="00E536BD" w:rsidP="00E536BD">
      <w:pPr>
        <w:spacing w:line="480" w:lineRule="auto"/>
        <w:ind w:left="360"/>
        <w:jc w:val="both"/>
      </w:pPr>
      <w:r w:rsidRPr="00D02585">
        <w:lastRenderedPageBreak/>
        <w:t>……………………………………………………………………………………………………………</w:t>
      </w:r>
    </w:p>
    <w:p w:rsidR="00E536BD" w:rsidRPr="00D02585" w:rsidRDefault="00E536BD" w:rsidP="00E536BD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E536BD" w:rsidRPr="00D02585" w:rsidRDefault="00CC7CA1" w:rsidP="001D00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four principles of cooperatives (4 Mks)</w:t>
      </w:r>
    </w:p>
    <w:p w:rsidR="00CC7CA1" w:rsidRPr="00D02585" w:rsidRDefault="00CC7CA1" w:rsidP="00CC7CA1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C7CA1" w:rsidRPr="00D02585" w:rsidRDefault="00CC7CA1" w:rsidP="00CC7CA1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C7CA1" w:rsidRPr="00D02585" w:rsidRDefault="00CC7CA1" w:rsidP="00CC7CA1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C7CA1" w:rsidRPr="00D02585" w:rsidRDefault="00CC7CA1" w:rsidP="00CC7CA1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C7CA1" w:rsidRPr="00D02585" w:rsidRDefault="00CC7CA1" w:rsidP="00CC7CA1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CC7CA1" w:rsidRPr="00D02585" w:rsidRDefault="00BA7DFE" w:rsidP="00CC7C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four benefits to the members of</w:t>
      </w:r>
      <w:bookmarkStart w:id="0" w:name="_GoBack"/>
      <w:bookmarkEnd w:id="0"/>
      <w:r w:rsidR="005E346D">
        <w:rPr>
          <w:rFonts w:ascii="Times New Roman" w:hAnsi="Times New Roman" w:cs="Times New Roman"/>
          <w:sz w:val="24"/>
          <w:szCs w:val="24"/>
        </w:rPr>
        <w:t xml:space="preserve"> </w:t>
      </w:r>
      <w:r w:rsidR="00950316" w:rsidRPr="00D02585">
        <w:rPr>
          <w:rFonts w:ascii="Times New Roman" w:hAnsi="Times New Roman" w:cs="Times New Roman"/>
          <w:sz w:val="24"/>
          <w:szCs w:val="24"/>
        </w:rPr>
        <w:t>consumer</w:t>
      </w:r>
      <w:r w:rsidR="00AB45A4" w:rsidRPr="00D02585">
        <w:rPr>
          <w:rFonts w:ascii="Times New Roman" w:hAnsi="Times New Roman" w:cs="Times New Roman"/>
          <w:sz w:val="24"/>
          <w:szCs w:val="24"/>
        </w:rPr>
        <w:t xml:space="preserve"> cooperatives (4 Mks)</w:t>
      </w:r>
    </w:p>
    <w:p w:rsidR="00AB45A4" w:rsidRPr="00D02585" w:rsidRDefault="00AB45A4" w:rsidP="00AB45A4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45A4" w:rsidRPr="00D02585" w:rsidRDefault="00AB45A4" w:rsidP="00AB45A4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45A4" w:rsidRPr="00D02585" w:rsidRDefault="00AB45A4" w:rsidP="00AB45A4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45A4" w:rsidRPr="00D02585" w:rsidRDefault="00AB45A4" w:rsidP="00AB45A4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AB45A4" w:rsidRPr="00D02585" w:rsidRDefault="00AB45A4" w:rsidP="00CC7C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Highlight four roles on the Stock Exchange market (4 Mks)</w:t>
      </w:r>
    </w:p>
    <w:p w:rsidR="0053739A" w:rsidRPr="00D02585" w:rsidRDefault="0053739A" w:rsidP="0053739A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3739A" w:rsidRPr="00D02585" w:rsidRDefault="0053739A" w:rsidP="0053739A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3739A" w:rsidRPr="00D02585" w:rsidRDefault="0053739A" w:rsidP="0053739A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3739A" w:rsidRPr="00D02585" w:rsidRDefault="0053739A" w:rsidP="0053739A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53739A" w:rsidRPr="00D02585" w:rsidRDefault="00B14ADF" w:rsidP="00CC7C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State four differences between open office and enclosed office (4 Mks)</w:t>
      </w:r>
    </w:p>
    <w:p w:rsidR="00B14ADF" w:rsidRPr="00D02585" w:rsidRDefault="00B14ADF" w:rsidP="00B14ADF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14ADF" w:rsidRPr="00D02585" w:rsidRDefault="00B14ADF" w:rsidP="00B14ADF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14ADF" w:rsidRPr="00D02585" w:rsidRDefault="00B14ADF" w:rsidP="00B14ADF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B14ADF" w:rsidRPr="00D02585" w:rsidRDefault="00B14ADF" w:rsidP="00B14ADF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46438B" w:rsidRPr="00D02585" w:rsidRDefault="0046438B" w:rsidP="004643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State four ways in which an organization can safeguard its properties. (4 Marks)</w:t>
      </w:r>
    </w:p>
    <w:p w:rsidR="0046438B" w:rsidRPr="00D02585" w:rsidRDefault="0046438B" w:rsidP="0046438B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46438B" w:rsidRPr="00D02585" w:rsidRDefault="0046438B" w:rsidP="0046438B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46438B" w:rsidRPr="00D02585" w:rsidRDefault="0046438B" w:rsidP="0046438B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46438B" w:rsidRPr="00D02585" w:rsidRDefault="0046438B" w:rsidP="0046438B">
      <w:pPr>
        <w:spacing w:line="480" w:lineRule="auto"/>
        <w:ind w:left="360"/>
        <w:jc w:val="both"/>
      </w:pPr>
      <w:r w:rsidRPr="00D02585">
        <w:lastRenderedPageBreak/>
        <w:t>……………………………………………………………………………………………………………</w:t>
      </w:r>
    </w:p>
    <w:p w:rsidR="0054391A" w:rsidRPr="00D02585" w:rsidRDefault="006C2F65" w:rsidP="0046438B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2585">
        <w:rPr>
          <w:rFonts w:ascii="Times New Roman" w:hAnsi="Times New Roman" w:cs="Times New Roman"/>
          <w:sz w:val="24"/>
          <w:szCs w:val="24"/>
        </w:rPr>
        <w:t>Give four reasons why a business plan is important to a business person. (4 Mks)</w:t>
      </w:r>
    </w:p>
    <w:p w:rsidR="006C2F65" w:rsidRPr="00D02585" w:rsidRDefault="006C2F65" w:rsidP="006C2F6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6C2F65" w:rsidRPr="00D02585" w:rsidRDefault="006C2F65" w:rsidP="006C2F6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6C2F65" w:rsidRPr="00D02585" w:rsidRDefault="006C2F65" w:rsidP="006C2F6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p w:rsidR="006C2F65" w:rsidRPr="00D02585" w:rsidRDefault="006C2F65" w:rsidP="006C2F65">
      <w:pPr>
        <w:spacing w:line="480" w:lineRule="auto"/>
        <w:ind w:left="360"/>
        <w:jc w:val="both"/>
      </w:pPr>
      <w:r w:rsidRPr="00D02585">
        <w:t>……………………………………………………………………………………………………………</w:t>
      </w:r>
    </w:p>
    <w:sectPr w:rsidR="006C2F65" w:rsidRPr="00D02585" w:rsidSect="00033D14"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4474E" w:rsidRDefault="0034474E" w:rsidP="000F0D92">
      <w:r>
        <w:separator/>
      </w:r>
    </w:p>
  </w:endnote>
  <w:endnote w:type="continuationSeparator" w:id="1">
    <w:p w:rsidR="0034474E" w:rsidRDefault="0034474E" w:rsidP="000F0D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206467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0D92" w:rsidRDefault="004F758E">
        <w:pPr>
          <w:pStyle w:val="Footer"/>
          <w:jc w:val="center"/>
        </w:pPr>
        <w:r>
          <w:fldChar w:fldCharType="begin"/>
        </w:r>
        <w:r w:rsidR="000F0D92">
          <w:instrText xml:space="preserve"> PAGE   \* MERGEFORMAT </w:instrText>
        </w:r>
        <w:r>
          <w:fldChar w:fldCharType="separate"/>
        </w:r>
        <w:r w:rsidR="0034151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0F0D92" w:rsidRPr="000F0D92" w:rsidRDefault="000F0D92">
    <w:pPr>
      <w:pStyle w:val="Footer"/>
      <w:rPr>
        <w:rFonts w:ascii="Lucida Calligraphy" w:hAnsi="Lucida Calligraphy"/>
        <w:sz w:val="16"/>
      </w:rPr>
    </w:pPr>
    <w:r w:rsidRPr="000F0D92">
      <w:rPr>
        <w:rFonts w:ascii="Lucida Calligraphy" w:hAnsi="Lucida Calligraphy"/>
        <w:sz w:val="16"/>
      </w:rPr>
      <w:t>MJET EXAM SERIES 1 2019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4474E" w:rsidRDefault="0034474E" w:rsidP="000F0D92">
      <w:r>
        <w:separator/>
      </w:r>
    </w:p>
  </w:footnote>
  <w:footnote w:type="continuationSeparator" w:id="1">
    <w:p w:rsidR="0034474E" w:rsidRDefault="0034474E" w:rsidP="000F0D9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FE1B86"/>
    <w:multiLevelType w:val="hybridMultilevel"/>
    <w:tmpl w:val="4B824DE2"/>
    <w:lvl w:ilvl="0" w:tplc="FB267112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>
    <w:nsid w:val="299B570A"/>
    <w:multiLevelType w:val="hybridMultilevel"/>
    <w:tmpl w:val="4E4AD222"/>
    <w:lvl w:ilvl="0" w:tplc="765E5DD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FE1A5B"/>
    <w:multiLevelType w:val="hybridMultilevel"/>
    <w:tmpl w:val="AC5A96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AAB09A9"/>
    <w:multiLevelType w:val="hybridMultilevel"/>
    <w:tmpl w:val="AE86F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M2NjUxMzIyNDMxNDVT0lEKTi0uzszPAykwrAUAkfDrFCwAAAA="/>
  </w:docVars>
  <w:rsids>
    <w:rsidRoot w:val="00033D14"/>
    <w:rsid w:val="0002270D"/>
    <w:rsid w:val="00033D14"/>
    <w:rsid w:val="000E4AEC"/>
    <w:rsid w:val="000E7D81"/>
    <w:rsid w:val="000F0D92"/>
    <w:rsid w:val="001013FA"/>
    <w:rsid w:val="001D0085"/>
    <w:rsid w:val="001D0A1E"/>
    <w:rsid w:val="001D3DEA"/>
    <w:rsid w:val="001E432D"/>
    <w:rsid w:val="001E5C53"/>
    <w:rsid w:val="00287736"/>
    <w:rsid w:val="002D0394"/>
    <w:rsid w:val="00341512"/>
    <w:rsid w:val="0034474E"/>
    <w:rsid w:val="00377EF0"/>
    <w:rsid w:val="003A4752"/>
    <w:rsid w:val="003A5B0C"/>
    <w:rsid w:val="003C4060"/>
    <w:rsid w:val="004130A2"/>
    <w:rsid w:val="0046438B"/>
    <w:rsid w:val="004F758E"/>
    <w:rsid w:val="00512487"/>
    <w:rsid w:val="0053739A"/>
    <w:rsid w:val="0054391A"/>
    <w:rsid w:val="00544CA6"/>
    <w:rsid w:val="005E346D"/>
    <w:rsid w:val="00645014"/>
    <w:rsid w:val="006C2F65"/>
    <w:rsid w:val="006F4A93"/>
    <w:rsid w:val="00721C1B"/>
    <w:rsid w:val="00746F83"/>
    <w:rsid w:val="00797653"/>
    <w:rsid w:val="007B39D2"/>
    <w:rsid w:val="007E7786"/>
    <w:rsid w:val="007F7555"/>
    <w:rsid w:val="00866282"/>
    <w:rsid w:val="00887A31"/>
    <w:rsid w:val="008A4ECC"/>
    <w:rsid w:val="008B7B5D"/>
    <w:rsid w:val="008E5FCB"/>
    <w:rsid w:val="00916987"/>
    <w:rsid w:val="00950316"/>
    <w:rsid w:val="009512BD"/>
    <w:rsid w:val="00AB1CF4"/>
    <w:rsid w:val="00AB45A4"/>
    <w:rsid w:val="00AE783C"/>
    <w:rsid w:val="00B14ADF"/>
    <w:rsid w:val="00B414A6"/>
    <w:rsid w:val="00B53C13"/>
    <w:rsid w:val="00B625C6"/>
    <w:rsid w:val="00B94866"/>
    <w:rsid w:val="00BA7DFE"/>
    <w:rsid w:val="00C80AB5"/>
    <w:rsid w:val="00C9763A"/>
    <w:rsid w:val="00CA631D"/>
    <w:rsid w:val="00CC7CA1"/>
    <w:rsid w:val="00CD04EF"/>
    <w:rsid w:val="00D02585"/>
    <w:rsid w:val="00D20B4F"/>
    <w:rsid w:val="00D2730F"/>
    <w:rsid w:val="00D702D5"/>
    <w:rsid w:val="00DE3B82"/>
    <w:rsid w:val="00E536BD"/>
    <w:rsid w:val="00E61AF5"/>
    <w:rsid w:val="00E7274E"/>
    <w:rsid w:val="00E903A8"/>
    <w:rsid w:val="00ED60EA"/>
    <w:rsid w:val="00EF5E39"/>
    <w:rsid w:val="00F670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66282"/>
    <w:pPr>
      <w:keepNext/>
      <w:keepLines/>
      <w:spacing w:before="20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6282"/>
    <w:rPr>
      <w:rFonts w:ascii="Times New Roman" w:eastAsiaTheme="majorEastAsia" w:hAnsi="Times New Roman" w:cstheme="majorBidi"/>
      <w:b/>
      <w:bCs/>
      <w:sz w:val="24"/>
      <w:szCs w:val="26"/>
    </w:rPr>
  </w:style>
  <w:style w:type="table" w:styleId="TableGrid">
    <w:name w:val="Table Grid"/>
    <w:basedOn w:val="TableNormal"/>
    <w:uiPriority w:val="59"/>
    <w:rsid w:val="00033D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4EC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F0D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D9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0D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D9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28773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87736"/>
    <w:rPr>
      <w:rFonts w:eastAsiaTheme="minorEastAsi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66282"/>
    <w:pPr>
      <w:keepNext/>
      <w:keepLines/>
      <w:spacing w:before="20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6282"/>
    <w:rPr>
      <w:rFonts w:ascii="Times New Roman" w:eastAsiaTheme="majorEastAsia" w:hAnsi="Times New Roman" w:cstheme="majorBidi"/>
      <w:b/>
      <w:bCs/>
      <w:sz w:val="24"/>
      <w:szCs w:val="26"/>
    </w:rPr>
  </w:style>
  <w:style w:type="table" w:styleId="TableGrid">
    <w:name w:val="Table Grid"/>
    <w:basedOn w:val="TableNormal"/>
    <w:uiPriority w:val="59"/>
    <w:rsid w:val="00033D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4EC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F0D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D9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0D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D9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D24CB-DA82-44B5-A2A9-BAF48DB3D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1251</Words>
  <Characters>713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taffroom</cp:lastModifiedBy>
  <cp:revision>90</cp:revision>
  <dcterms:created xsi:type="dcterms:W3CDTF">2019-02-11T06:03:00Z</dcterms:created>
  <dcterms:modified xsi:type="dcterms:W3CDTF">2019-03-04T09:08:00Z</dcterms:modified>
</cp:coreProperties>
</file>